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6CA797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E2EE1">
        <w:rPr>
          <w:b/>
          <w:sz w:val="20"/>
          <w:szCs w:val="20"/>
        </w:rPr>
        <w:t>Ambridge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F6C360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E2EE1">
        <w:rPr>
          <w:b/>
          <w:sz w:val="20"/>
          <w:szCs w:val="20"/>
        </w:rPr>
        <w:t>127-04-07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CBDC55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E2EE1">
        <w:rPr>
          <w:b/>
          <w:sz w:val="20"/>
          <w:szCs w:val="20"/>
        </w:rPr>
        <w:t>January 11, 202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C92C71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E2EE1">
        <w:rPr>
          <w:b/>
          <w:sz w:val="20"/>
          <w:szCs w:val="20"/>
        </w:rPr>
        <w:t>January 19, 202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98E3993" w:rsidR="00223718" w:rsidRPr="00357703" w:rsidRDefault="000E2EE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06DD19E" w:rsidR="00223718" w:rsidRPr="00357703" w:rsidRDefault="000E2EE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6C2BB908" w:rsidR="00223718" w:rsidRPr="00357703" w:rsidRDefault="000E2EE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4CED927" w:rsidR="00D6151F" w:rsidRDefault="00647AC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0E2EE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E2EE1"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 w:rsidR="000E2EE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8A44E98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0E2EE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E2EE1">
        <w:rPr>
          <w:sz w:val="16"/>
          <w:szCs w:val="16"/>
        </w:rPr>
        <w:instrText xml:space="preserve"> FORMCHECKBOX </w:instrText>
      </w:r>
      <w:r w:rsidR="00417ACF">
        <w:rPr>
          <w:sz w:val="16"/>
          <w:szCs w:val="16"/>
        </w:rPr>
      </w:r>
      <w:r w:rsidR="00417ACF">
        <w:rPr>
          <w:sz w:val="16"/>
          <w:szCs w:val="16"/>
        </w:rPr>
        <w:fldChar w:fldCharType="separate"/>
      </w:r>
      <w:r w:rsidR="000E2EE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17ACF">
              <w:rPr>
                <w:rFonts w:ascii="Calibri" w:hAnsi="Calibri" w:cs="Calibri"/>
              </w:rPr>
            </w:r>
            <w:r w:rsidR="00417AC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DFFD233" w:rsidR="0079370C" w:rsidRPr="00E36FC5" w:rsidRDefault="000E2EE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BD89CF5" w14:textId="4D681010" w:rsidR="007078C5" w:rsidRDefault="006B7A09" w:rsidP="00647ACE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53DEAAC3" w:rsidR="006B7A09" w:rsidRPr="009319BD" w:rsidRDefault="000E2EE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EC70418" w:rsidR="006B7A09" w:rsidRPr="009319BD" w:rsidRDefault="000E2EE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1C8CCC53" w14:textId="013445D8" w:rsidR="00647ACE" w:rsidRDefault="00ED37E7" w:rsidP="006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1C19990" w:rsidR="006B7A09" w:rsidRPr="009319BD" w:rsidRDefault="000E2EE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2F7418A" w14:textId="2C3D102E" w:rsidR="007078C5" w:rsidRDefault="00A5511A" w:rsidP="005E35DC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18F4A73" w:rsidR="006B7A09" w:rsidRPr="009319BD" w:rsidRDefault="000E2EE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5807ACF" w:rsidR="006B7A09" w:rsidRPr="009319BD" w:rsidRDefault="000E2EE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6997C2E" w14:textId="3DA275E6" w:rsidR="008563F4" w:rsidRPr="007078C5" w:rsidRDefault="00A5511A" w:rsidP="005E35DC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EA6125E" w:rsidR="006B7A09" w:rsidRPr="009319BD" w:rsidRDefault="000E2EE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AF2D8F9" w14:textId="1C91D372" w:rsidR="00FE0355" w:rsidRDefault="00FE0355" w:rsidP="006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F52247C" w:rsidR="006B7A09" w:rsidRPr="009319BD" w:rsidRDefault="000E2EE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CF7EA43" w14:textId="21697C8E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C6A209C" w:rsidR="006B7A09" w:rsidRPr="009319BD" w:rsidRDefault="000E2EE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E92F1F9" w14:textId="66DC19A4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FC8235D" w:rsidR="006B7A09" w:rsidRPr="009319BD" w:rsidRDefault="000E2EE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2A5FBEF" w:rsidR="00D03ED5" w:rsidRPr="009319BD" w:rsidRDefault="000E2EE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C74FC18" w:rsidR="00D03ED5" w:rsidRPr="009319BD" w:rsidRDefault="000E2EE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F05840F" w:rsidR="00D24103" w:rsidRPr="009319BD" w:rsidRDefault="000E2EE1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7ACF">
              <w:rPr>
                <w:sz w:val="20"/>
                <w:szCs w:val="20"/>
              </w:rPr>
            </w:r>
            <w:r w:rsidR="00417A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864F16C" w14:textId="54DCF275" w:rsidR="000E2EE1" w:rsidRPr="005E35DC" w:rsidRDefault="000E2EE1" w:rsidP="005E35DC">
            <w:pPr>
              <w:rPr>
                <w:sz w:val="20"/>
                <w:szCs w:val="20"/>
              </w:rPr>
            </w:pPr>
            <w:r w:rsidRPr="005E35DC">
              <w:rPr>
                <w:sz w:val="20"/>
                <w:szCs w:val="20"/>
              </w:rPr>
              <w:t>SFA was very receptive to the Desk Review process</w:t>
            </w:r>
            <w:r w:rsidR="005E35DC">
              <w:rPr>
                <w:sz w:val="20"/>
                <w:szCs w:val="20"/>
              </w:rPr>
              <w:t xml:space="preserve"> as well as </w:t>
            </w:r>
            <w:r w:rsidRPr="005E35DC">
              <w:rPr>
                <w:sz w:val="20"/>
                <w:szCs w:val="20"/>
              </w:rPr>
              <w:t>highly organized &amp; timely in sending /uploading of documents.</w:t>
            </w:r>
            <w:r w:rsidR="005E35DC">
              <w:rPr>
                <w:sz w:val="20"/>
                <w:szCs w:val="20"/>
              </w:rPr>
              <w:t xml:space="preserve"> S</w:t>
            </w:r>
            <w:r w:rsidRPr="005E35DC">
              <w:rPr>
                <w:sz w:val="20"/>
                <w:szCs w:val="20"/>
              </w:rPr>
              <w:t>ite staff were organized during the virtual observation for FFV</w:t>
            </w:r>
            <w:r w:rsidR="005E35DC">
              <w:rPr>
                <w:sz w:val="20"/>
                <w:szCs w:val="20"/>
              </w:rPr>
              <w:t xml:space="preserve"> and</w:t>
            </w:r>
            <w:r w:rsidRPr="005E35DC">
              <w:rPr>
                <w:sz w:val="20"/>
                <w:szCs w:val="20"/>
              </w:rPr>
              <w:t xml:space="preserve"> kitchen was very clean. </w:t>
            </w: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0E2EE1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0E2EE1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0E2EE1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</w:tr>
          </w:tbl>
          <w:p w14:paraId="05F766DF" w14:textId="77777777" w:rsidR="00647ACE" w:rsidRPr="000E2EE1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67E15E" w14:textId="77777777" w:rsidR="002F7523" w:rsidRDefault="002F7523" w:rsidP="00A16BFB">
      <w:r>
        <w:separator/>
      </w:r>
    </w:p>
  </w:endnote>
  <w:endnote w:type="continuationSeparator" w:id="0">
    <w:p w14:paraId="5D11D1E8" w14:textId="77777777" w:rsidR="002F7523" w:rsidRDefault="002F7523" w:rsidP="00A16BFB">
      <w:r>
        <w:continuationSeparator/>
      </w:r>
    </w:p>
  </w:endnote>
  <w:endnote w:type="continuationNotice" w:id="1">
    <w:p w14:paraId="389CF918" w14:textId="77777777" w:rsidR="002F7523" w:rsidRDefault="002F75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704FE7" w14:textId="77777777" w:rsidR="002F7523" w:rsidRDefault="002F7523" w:rsidP="00A16BFB">
      <w:r>
        <w:separator/>
      </w:r>
    </w:p>
  </w:footnote>
  <w:footnote w:type="continuationSeparator" w:id="0">
    <w:p w14:paraId="3185F75E" w14:textId="77777777" w:rsidR="002F7523" w:rsidRDefault="002F7523" w:rsidP="00A16BFB">
      <w:r>
        <w:continuationSeparator/>
      </w:r>
    </w:p>
  </w:footnote>
  <w:footnote w:type="continuationNotice" w:id="1">
    <w:p w14:paraId="02D4E20E" w14:textId="77777777" w:rsidR="002F7523" w:rsidRDefault="002F75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047C1D6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0E2EE1">
      <w:rPr>
        <w:sz w:val="16"/>
        <w:szCs w:val="16"/>
      </w:rPr>
      <w:t xml:space="preserve"> Ambridge Area School District </w:t>
    </w:r>
  </w:p>
  <w:p w14:paraId="360D5ABF" w14:textId="7077C653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E2EE1">
      <w:rPr>
        <w:sz w:val="16"/>
        <w:szCs w:val="16"/>
      </w:rPr>
      <w:t>127-04-07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A75BD7"/>
    <w:multiLevelType w:val="hybridMultilevel"/>
    <w:tmpl w:val="27647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7"/>
  </w:num>
  <w:num w:numId="7">
    <w:abstractNumId w:val="21"/>
  </w:num>
  <w:num w:numId="8">
    <w:abstractNumId w:val="9"/>
  </w:num>
  <w:num w:numId="9">
    <w:abstractNumId w:val="26"/>
  </w:num>
  <w:num w:numId="10">
    <w:abstractNumId w:val="28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4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2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ocumentProtection w:edit="readOnly" w:enforcement="1" w:cryptProviderType="rsaAES" w:cryptAlgorithmClass="hash" w:cryptAlgorithmType="typeAny" w:cryptAlgorithmSid="14" w:cryptSpinCount="100000" w:hash="SBs21085GQlrN5/bJwBRWAEWEDA2tzZK/LQNKRsw6cD7jkEmmIKfFGyaLVKOmGWeDWkklLhXe0pEzpwgd+y8WQ==" w:salt="6RFjuDtOA22Itn0XPRhqA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E2EE1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2F7523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1C62"/>
    <w:rsid w:val="003A33C4"/>
    <w:rsid w:val="003C6200"/>
    <w:rsid w:val="003D3949"/>
    <w:rsid w:val="00401EB3"/>
    <w:rsid w:val="00402370"/>
    <w:rsid w:val="00411FC3"/>
    <w:rsid w:val="00412C7B"/>
    <w:rsid w:val="004167E3"/>
    <w:rsid w:val="00417ACF"/>
    <w:rsid w:val="00425168"/>
    <w:rsid w:val="00427845"/>
    <w:rsid w:val="00432E73"/>
    <w:rsid w:val="00435314"/>
    <w:rsid w:val="004406A2"/>
    <w:rsid w:val="00441577"/>
    <w:rsid w:val="00460F65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5E35DC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4B5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060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10202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337758-DA37-4448-8434-23D9F89D5AF6}"/>
</file>

<file path=customXml/itemProps4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9</Words>
  <Characters>4217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2-21T17:58:00Z</cp:lastPrinted>
  <dcterms:created xsi:type="dcterms:W3CDTF">2021-03-02T17:25:00Z</dcterms:created>
  <dcterms:modified xsi:type="dcterms:W3CDTF">2021-03-02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1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